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6DED5" w14:textId="15E668B0" w:rsidR="00DE75D2" w:rsidRDefault="00DE75D2" w:rsidP="00DE75D2">
      <w:r>
        <w:t>simulate and Demonstrate</w:t>
      </w:r>
    </w:p>
    <w:p w14:paraId="434AE946" w14:textId="77777777" w:rsidR="00E335CC" w:rsidRDefault="00E335CC" w:rsidP="00DE75D2"/>
    <w:p w14:paraId="630D30B2" w14:textId="5F5199DF" w:rsidR="00DE75D2" w:rsidRDefault="00DE75D2" w:rsidP="00DE75D2">
      <w:pPr>
        <w:jc w:val="both"/>
      </w:pPr>
      <w:r>
        <w:t>In our clock have power regulated unit for regulate the input voltage</w:t>
      </w:r>
      <w:r>
        <w:t xml:space="preserve"> </w:t>
      </w:r>
      <w:r>
        <w:t>to 5v, 16x2 lcd display</w:t>
      </w:r>
      <w:r>
        <w:t xml:space="preserve"> </w:t>
      </w:r>
      <w:r>
        <w:t xml:space="preserve">for display the time and </w:t>
      </w:r>
      <w:r>
        <w:t>operation</w:t>
      </w:r>
      <w:r>
        <w:t xml:space="preserve"> which user make in operating mode. it can be change contrast of the </w:t>
      </w:r>
      <w:r>
        <w:t>display</w:t>
      </w:r>
      <w:r>
        <w:t xml:space="preserve"> through this </w:t>
      </w:r>
      <w:r>
        <w:t>potentiometer. Led</w:t>
      </w:r>
      <w:r>
        <w:t xml:space="preserve"> light up clearly shows device in setting </w:t>
      </w:r>
      <w:r>
        <w:t>mode. We</w:t>
      </w:r>
      <w:r>
        <w:t xml:space="preserve"> include </w:t>
      </w:r>
      <w:r>
        <w:t>applying</w:t>
      </w:r>
      <w:r>
        <w:t xml:space="preserve"> circuit and speaker to produce alarm tone sound in the alarm time.it can be control the volume of the speaker through this </w:t>
      </w:r>
      <w:r>
        <w:t>potentiometer. We</w:t>
      </w:r>
      <w:r>
        <w:t xml:space="preserve"> used </w:t>
      </w:r>
      <w:r>
        <w:t>six</w:t>
      </w:r>
      <w:r>
        <w:t xml:space="preserve"> push up buttons for the </w:t>
      </w:r>
      <w:r>
        <w:t>operations</w:t>
      </w:r>
      <w:r>
        <w:t xml:space="preserve"> </w:t>
      </w:r>
      <w:r>
        <w:t>snooze, select</w:t>
      </w:r>
      <w:r>
        <w:t>, return, up, down</w:t>
      </w:r>
      <w:r>
        <w:t xml:space="preserve"> and</w:t>
      </w:r>
      <w:r>
        <w:t xml:space="preserve"> </w:t>
      </w:r>
      <w:r>
        <w:t xml:space="preserve">reset </w:t>
      </w:r>
      <w:r>
        <w:t>accordingly and we include one switch for ON/OFF</w:t>
      </w:r>
      <w:r>
        <w:t xml:space="preserve"> t</w:t>
      </w:r>
      <w:r>
        <w:t xml:space="preserve">he </w:t>
      </w:r>
      <w:r>
        <w:t>clock</w:t>
      </w:r>
      <w:r>
        <w:t>.</w:t>
      </w:r>
      <w:r>
        <w:t xml:space="preserve"> It can reset all setting </w:t>
      </w:r>
      <w:r w:rsidR="00C7179D">
        <w:t>to</w:t>
      </w:r>
      <w:r>
        <w:t xml:space="preserve"> default from the reset button</w:t>
      </w:r>
      <w:r w:rsidR="00CC14E0">
        <w:t>.</w:t>
      </w:r>
      <w:r>
        <w:t xml:space="preserve"> </w:t>
      </w:r>
    </w:p>
    <w:p w14:paraId="44ADCD1C" w14:textId="7879722B" w:rsidR="00E335CC" w:rsidRDefault="00DE75D2" w:rsidP="00DE75D2">
      <w:pPr>
        <w:jc w:val="both"/>
      </w:pPr>
      <w:r>
        <w:t xml:space="preserve">In the operation </w:t>
      </w:r>
      <w:r>
        <w:t>just</w:t>
      </w:r>
      <w:r>
        <w:t xml:space="preserve"> </w:t>
      </w:r>
      <w:r>
        <w:t>after</w:t>
      </w:r>
      <w:r>
        <w:t xml:space="preserve"> ON the device it </w:t>
      </w:r>
      <w:r>
        <w:t>displays</w:t>
      </w:r>
      <w:r>
        <w:t xml:space="preserve"> the </w:t>
      </w:r>
      <w:r>
        <w:t>start-up</w:t>
      </w:r>
      <w:r>
        <w:t xml:space="preserve"> message and then it </w:t>
      </w:r>
      <w:r>
        <w:t>displays</w:t>
      </w:r>
      <w:r>
        <w:t xml:space="preserve"> the</w:t>
      </w:r>
      <w:r>
        <w:t xml:space="preserve"> </w:t>
      </w:r>
      <w:r>
        <w:t>current time and date in the normal mode.</w:t>
      </w:r>
      <w:r>
        <w:t xml:space="preserve"> User can go to the setting mode with the pressing of the select button. In the main menu </w:t>
      </w:r>
      <w:r w:rsidR="00574594">
        <w:t>contain three sub settings (date/ time, alarm setting and clock mode). It can change and set the current date and time through Date/Time selection separately. User can create alarm, Edit/delete</w:t>
      </w:r>
      <w:r w:rsidR="00C7179D">
        <w:t xml:space="preserve"> the alarms which are</w:t>
      </w:r>
      <w:r w:rsidR="00574594">
        <w:t xml:space="preserve"> already created existing alarm and delete all alarm </w:t>
      </w:r>
      <w:r w:rsidR="00C7179D">
        <w:t xml:space="preserve">through the selection of alarm setting. User can set only five alarms in active. Each alarm has five attributes (Name, Alarm </w:t>
      </w:r>
      <w:r w:rsidR="00CC14E0">
        <w:t>Time, Tone</w:t>
      </w:r>
      <w:r w:rsidR="00C7179D">
        <w:t xml:space="preserve"> selection, Repeat mode). </w:t>
      </w:r>
      <w:r w:rsidR="00CC14E0">
        <w:t>We used five pre-defined names for alarm name. it can be assigning any names for any alarm through switching in alarm creation or editing phase. Like that, we used three pre-defined tones for tone selection.</w:t>
      </w:r>
      <w:r w:rsidR="00E335CC">
        <w:t xml:space="preserve"> Through the clock mode selection User can change displaying time format in-between 24 and 12.</w:t>
      </w:r>
    </w:p>
    <w:p w14:paraId="09C33250" w14:textId="6B16BB82" w:rsidR="0064362F" w:rsidRPr="00DE75D2" w:rsidRDefault="00910B34" w:rsidP="00DE75D2">
      <w:pPr>
        <w:jc w:val="both"/>
      </w:pPr>
      <w:r>
        <w:t xml:space="preserve">If the clock has defined active alarm. when an alarm time come it will go to alarm mode automatically and ring the correct alarm. If user </w:t>
      </w:r>
      <w:r w:rsidR="002C6C66">
        <w:t xml:space="preserve">pressed snooze button while ringing alarm automatically reset that alarm after snoozed time duration. Until stop it will continue. The alarm </w:t>
      </w:r>
      <w:r w:rsidR="004973BA">
        <w:t>would</w:t>
      </w:r>
      <w:r w:rsidR="002C6C66">
        <w:t xml:space="preserve"> stop if we pressed select button while ringing or end the alarm tone ringing without snooze press. </w:t>
      </w:r>
      <w:r w:rsidR="00A409DC">
        <w:t>After the alarm</w:t>
      </w:r>
      <w:r w:rsidR="005C545C">
        <w:t xml:space="preserve"> </w:t>
      </w:r>
      <w:r w:rsidR="0064362F">
        <w:t>stop</w:t>
      </w:r>
      <w:r w:rsidR="00C247AD">
        <w:t xml:space="preserve">, </w:t>
      </w:r>
      <w:r w:rsidR="00F21442">
        <w:t>a</w:t>
      </w:r>
      <w:r w:rsidR="0064362F">
        <w:t>larm</w:t>
      </w:r>
      <w:r w:rsidR="00F21442">
        <w:t xml:space="preserve"> will</w:t>
      </w:r>
      <w:r w:rsidR="0064362F">
        <w:t xml:space="preserve"> reset or </w:t>
      </w:r>
      <w:r w:rsidR="00F21442">
        <w:t>deactivate</w:t>
      </w:r>
      <w:r w:rsidR="0064362F">
        <w:t xml:space="preserve"> ac</w:t>
      </w:r>
      <w:r w:rsidR="008354F7">
        <w:t>cording</w:t>
      </w:r>
      <w:r w:rsidR="00F21442">
        <w:t xml:space="preserve"> to</w:t>
      </w:r>
      <w:r w:rsidR="008354F7">
        <w:t xml:space="preserve"> the repeat mode of that alarm</w:t>
      </w:r>
      <w:r w:rsidR="00F21442">
        <w:t>.</w:t>
      </w:r>
    </w:p>
    <w:sectPr w:rsidR="0064362F" w:rsidRPr="00DE75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DAwN7I0MTY2MLRQ0lEKTi0uzszPAykwrAUAGgivbCwAAAA="/>
  </w:docVars>
  <w:rsids>
    <w:rsidRoot w:val="00DE75D2"/>
    <w:rsid w:val="002C6C66"/>
    <w:rsid w:val="004973BA"/>
    <w:rsid w:val="00574594"/>
    <w:rsid w:val="005C545C"/>
    <w:rsid w:val="0064362F"/>
    <w:rsid w:val="00681E0D"/>
    <w:rsid w:val="008354F7"/>
    <w:rsid w:val="00910B34"/>
    <w:rsid w:val="00A409DC"/>
    <w:rsid w:val="00C247AD"/>
    <w:rsid w:val="00C7179D"/>
    <w:rsid w:val="00CC14E0"/>
    <w:rsid w:val="00DE75D2"/>
    <w:rsid w:val="00E335CC"/>
    <w:rsid w:val="00F2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D4B20"/>
  <w15:chartTrackingRefBased/>
  <w15:docId w15:val="{782E895D-CB40-4EB9-A4E2-57B435DE4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E3DA9A6787246A9EE5A580CBCAB81" ma:contentTypeVersion="14" ma:contentTypeDescription="Create a new document." ma:contentTypeScope="" ma:versionID="174a25b4802a42c6bd0406ca5f9a07d8">
  <xsd:schema xmlns:xsd="http://www.w3.org/2001/XMLSchema" xmlns:xs="http://www.w3.org/2001/XMLSchema" xmlns:p="http://schemas.microsoft.com/office/2006/metadata/properties" xmlns:ns3="ea54174a-9137-46ad-a03b-64a426216582" xmlns:ns4="5ce4cee1-6e29-4ef8-9bcb-830a0b655873" targetNamespace="http://schemas.microsoft.com/office/2006/metadata/properties" ma:root="true" ma:fieldsID="e9d64fa74a8c22682833bf53fb7f767c" ns3:_="" ns4:_="">
    <xsd:import namespace="ea54174a-9137-46ad-a03b-64a426216582"/>
    <xsd:import namespace="5ce4cee1-6e29-4ef8-9bcb-830a0b6558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4174a-9137-46ad-a03b-64a426216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4cee1-6e29-4ef8-9bcb-830a0b65587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DC8CD7-65BF-4CD6-9B1B-AC14A8C66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4174a-9137-46ad-a03b-64a426216582"/>
    <ds:schemaRef ds:uri="5ce4cee1-6e29-4ef8-9bcb-830a0b6558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2209FA-2884-4AF3-8BFB-7DEAFCBCD1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FFE279-B958-44B3-BC35-BCC9AE530180}">
  <ds:schemaRefs>
    <ds:schemaRef ds:uri="ea54174a-9137-46ad-a03b-64a426216582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5ce4cee1-6e29-4ef8-9bcb-830a0b655873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marasa Sajeepan</dc:creator>
  <cp:keywords/>
  <dc:description/>
  <cp:lastModifiedBy>Tharumarasa Sajeepan</cp:lastModifiedBy>
  <cp:revision>2</cp:revision>
  <dcterms:created xsi:type="dcterms:W3CDTF">2021-08-12T01:14:00Z</dcterms:created>
  <dcterms:modified xsi:type="dcterms:W3CDTF">2021-08-12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E3DA9A6787246A9EE5A580CBCAB81</vt:lpwstr>
  </property>
</Properties>
</file>